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2" w:name="empezar-rápido-desde-linux"/>
      <w:bookmarkEnd w:id="22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3" w:name="crear-una-sd-arrancable"/>
      <w:bookmarkEnd w:id="2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6" w:name="conexión-wifi"/>
      <w:bookmarkEnd w:id="26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28" w:name="referencias"/>
      <w:bookmarkEnd w:id="28"/>
      <w:r>
        <w:t xml:space="preserve">Referencias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GPIO desde el espacio de usurario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unxi-gpio</w:t>
        </w:r>
      </w:hyperlink>
    </w:p>
    <w:p>
      <w:pPr>
        <w:pStyle w:val="Heading1"/>
      </w:pPr>
      <w:bookmarkStart w:id="40" w:name="meta"/>
      <w:bookmarkEnd w:id="40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41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1"/>
      </w:pPr>
      <w:bookmarkStart w:id="42" w:name="requisitos"/>
      <w:bookmarkEnd w:id="42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43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44" w:name="licencia"/>
      <w:bookmarkEnd w:id="44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077f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736a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linux-sunxi.org/Bootable_SD_card" TargetMode="External" /><Relationship Type="http://schemas.openxmlformats.org/officeDocument/2006/relationships/hyperlink" Id="rId41" Target="http://pandoc.org/README.html" TargetMode="External" /><Relationship Type="http://schemas.openxmlformats.org/officeDocument/2006/relationships/hyperlink" Id="rId29" Target="http://www.orangepi.org/" TargetMode="External" /><Relationship Type="http://schemas.openxmlformats.org/officeDocument/2006/relationships/hyperlink" Id="rId30" Target="http://www.orangepi.org/downloadresources/" TargetMode="External" /><Relationship Type="http://schemas.openxmlformats.org/officeDocument/2006/relationships/hyperlink" Id="rId35" Target="https://docs.armbian.com/Hardware_Allwinner/" TargetMode="External" /><Relationship Type="http://schemas.openxmlformats.org/officeDocument/2006/relationships/hyperlink" Id="rId34" Target="https://docs.armbian.com/User-Guide_Getting-Started/" TargetMode="External" /><Relationship Type="http://schemas.openxmlformats.org/officeDocument/2006/relationships/hyperlink" Id="rId39" Target="https://forum.armbian.com/index.php/topic/1471-solved-difficulty-accessing-gpio-via-the-sunxi-gpio-export-interface/" TargetMode="External" /><Relationship Type="http://schemas.openxmlformats.org/officeDocument/2006/relationships/hyperlink" Id="rId38" Target="https://forum.armbian.com/index.php/topic/1886-gpio-access-from-user-space/" TargetMode="External" /><Relationship Type="http://schemas.openxmlformats.org/officeDocument/2006/relationships/hyperlink" Id="rId43" Target="https://github.com/brico-labs/pandoc_basico" TargetMode="External" /><Relationship Type="http://schemas.openxmlformats.org/officeDocument/2006/relationships/hyperlink" Id="rId36" Target="https://linux-sunxi.org/GPIO" TargetMode="External" /><Relationship Type="http://schemas.openxmlformats.org/officeDocument/2006/relationships/hyperlink" Id="rId37" Target="https://linux-sunxi.org/Orange_Pi_Zero" TargetMode="External" /><Relationship Type="http://schemas.openxmlformats.org/officeDocument/2006/relationships/hyperlink" Id="rId31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33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linux-sunxi.org/Bootable_SD_card" TargetMode="External" /><Relationship Type="http://schemas.openxmlformats.org/officeDocument/2006/relationships/hyperlink" Id="rId41" Target="http://pandoc.org/README.html" TargetMode="External" /><Relationship Type="http://schemas.openxmlformats.org/officeDocument/2006/relationships/hyperlink" Id="rId29" Target="http://www.orangepi.org/" TargetMode="External" /><Relationship Type="http://schemas.openxmlformats.org/officeDocument/2006/relationships/hyperlink" Id="rId30" Target="http://www.orangepi.org/downloadresources/" TargetMode="External" /><Relationship Type="http://schemas.openxmlformats.org/officeDocument/2006/relationships/hyperlink" Id="rId35" Target="https://docs.armbian.com/Hardware_Allwinner/" TargetMode="External" /><Relationship Type="http://schemas.openxmlformats.org/officeDocument/2006/relationships/hyperlink" Id="rId34" Target="https://docs.armbian.com/User-Guide_Getting-Started/" TargetMode="External" /><Relationship Type="http://schemas.openxmlformats.org/officeDocument/2006/relationships/hyperlink" Id="rId39" Target="https://forum.armbian.com/index.php/topic/1471-solved-difficulty-accessing-gpio-via-the-sunxi-gpio-export-interface/" TargetMode="External" /><Relationship Type="http://schemas.openxmlformats.org/officeDocument/2006/relationships/hyperlink" Id="rId38" Target="https://forum.armbian.com/index.php/topic/1886-gpio-access-from-user-space/" TargetMode="External" /><Relationship Type="http://schemas.openxmlformats.org/officeDocument/2006/relationships/hyperlink" Id="rId43" Target="https://github.com/brico-labs/pandoc_basico" TargetMode="External" /><Relationship Type="http://schemas.openxmlformats.org/officeDocument/2006/relationships/hyperlink" Id="rId36" Target="https://linux-sunxi.org/GPIO" TargetMode="External" /><Relationship Type="http://schemas.openxmlformats.org/officeDocument/2006/relationships/hyperlink" Id="rId37" Target="https://linux-sunxi.org/Orange_Pi_Zero" TargetMode="External" /><Relationship Type="http://schemas.openxmlformats.org/officeDocument/2006/relationships/hyperlink" Id="rId31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33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Sergio Alvariño sergio.alvarino@vodafone.com</dc:creator>
  <dcterms:created xsi:type="dcterms:W3CDTF">2016-12-09T16:10:20Z</dcterms:created>
  <dcterms:modified xsi:type="dcterms:W3CDTF">2016-12-09T16:10:20Z</dcterms:modified>
</cp:coreProperties>
</file>